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3192F7B7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E360729" w14:textId="6771C2F3" w:rsidR="00044A33" w:rsidRDefault="00044A33">
      <w:r>
        <w:t xml:space="preserve">A cool quote </w:t>
      </w:r>
      <w:r w:rsidR="008E1F0A">
        <w:t>by Nobel Laurate Kailash Satyarthi</w:t>
      </w:r>
    </w:p>
    <w:p w14:paraId="25B2163F" w14:textId="4347638B" w:rsidR="00044A33" w:rsidRDefault="00044A33">
      <w:r>
        <w:t>“</w:t>
      </w:r>
      <w:r w:rsidR="008E1F0A">
        <w:t>India has a million problems but a billion solutions”</w:t>
      </w:r>
      <w:r>
        <w:t xml:space="preserve"> 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4A33"/>
    <w:rsid w:val="00046A17"/>
    <w:rsid w:val="00091943"/>
    <w:rsid w:val="00432DF3"/>
    <w:rsid w:val="004C5FDF"/>
    <w:rsid w:val="007C37AF"/>
    <w:rsid w:val="008E1F0A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4</Words>
  <Characters>4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 </cp:lastModifiedBy>
  <cp:revision>6</cp:revision>
  <dcterms:created xsi:type="dcterms:W3CDTF">2021-03-09T01:12:00Z</dcterms:created>
  <dcterms:modified xsi:type="dcterms:W3CDTF">2021-08-27T14:15:00Z</dcterms:modified>
</cp:coreProperties>
</file>